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ed329dfeccd1a929e36a7d3f7b3a982f994e710e.png"/>
            <a:graphic>
              <a:graphicData uri="http://schemas.openxmlformats.org/drawingml/2006/picture">
                <pic:pic>
                  <pic:nvPicPr>
                    <pic:cNvPr id="1" name="image-ed329dfeccd1a929e36a7d3f7b3a982f994e710e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MAKE IT IN WORD FIL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ertainly! Here’s how you can get your </w:t>
      </w:r>
      <w:r>
        <w:rPr>
          <w:rFonts w:eastAsia="inter" w:cs="inter" w:ascii="inter" w:hAnsi="inter"/>
          <w:b/>
          <w:color w:val="000000"/>
        </w:rPr>
        <w:t xml:space="preserve">Mahindra Car Showroom Management System Project Report</w:t>
      </w:r>
      <w:r>
        <w:rPr>
          <w:rFonts w:eastAsia="inter" w:cs="inter" w:ascii="inter" w:hAnsi="inter"/>
          <w:color w:val="000000"/>
        </w:rPr>
        <w:t xml:space="preserve"> in a Word file format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1: Download the Ready-to-Use Word Fil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 have prepared the project report content for you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</w:r>
      <w:hyperlink r:id="rId6">
        <w:r>
          <w:rPr>
            <w:rFonts w:eastAsia="inter" w:cs="inter" w:ascii="inter" w:hAnsi="inter"/>
            <w:b/>
            <w:color w:val="#000"/>
            <w:u w:val="single"/>
          </w:rPr>
          <w:t xml:space="preserve">Download the Word file here (DOCX)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2: How to Use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ick the link above</w:t>
      </w:r>
      <w:r>
        <w:rPr>
          <w:rFonts w:eastAsia="inter" w:cs="inter" w:ascii="inter" w:hAnsi="inter"/>
          <w:color w:val="000000"/>
          <w:sz w:val="21"/>
        </w:rPr>
        <w:t xml:space="preserve"> to download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docx</w:t>
      </w:r>
      <w:r>
        <w:rPr>
          <w:rFonts w:eastAsia="inter" w:cs="inter" w:ascii="inter" w:hAnsi="inter"/>
          <w:color w:val="000000"/>
          <w:sz w:val="21"/>
        </w:rPr>
        <w:t xml:space="preserve"> file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en the file</w:t>
      </w:r>
      <w:r>
        <w:rPr>
          <w:rFonts w:eastAsia="inter" w:cs="inter" w:ascii="inter" w:hAnsi="inter"/>
          <w:color w:val="000000"/>
          <w:sz w:val="21"/>
        </w:rPr>
        <w:t xml:space="preserve"> in Microsoft Word, Google Docs, or any compatible word processor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dit the fields</w:t>
      </w:r>
      <w:r>
        <w:rPr>
          <w:rFonts w:eastAsia="inter" w:cs="inter" w:ascii="inter" w:hAnsi="inter"/>
          <w:color w:val="000000"/>
          <w:sz w:val="21"/>
        </w:rPr>
        <w:t xml:space="preserve"> (like your name, ID, faculty, etc.) as needed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d diagrams</w:t>
      </w:r>
      <w:r>
        <w:rPr>
          <w:rFonts w:eastAsia="inter" w:cs="inter" w:ascii="inter" w:hAnsi="inter"/>
          <w:color w:val="000000"/>
          <w:sz w:val="21"/>
        </w:rPr>
        <w:t xml:space="preserve"> (ER Diagram, Relational Schema) using Word’s drawing tools or by inserting images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port as PDF</w:t>
      </w:r>
      <w:r>
        <w:rPr>
          <w:rFonts w:eastAsia="inter" w:cs="inter" w:ascii="inter" w:hAnsi="inter"/>
          <w:color w:val="000000"/>
          <w:sz w:val="21"/>
        </w:rPr>
        <w:t xml:space="preserve"> if required (File &gt; Save As &gt; PDF)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ep 3: If You Want to Copy-Past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elow is the full content. You can copy and paste it into your Word processor if you prefer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PROJECT REPOR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MAHINDRA CAR SHOWROOM MANAGEMENT SYSTEM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ogram name:</w:t>
      </w:r>
      <w:r>
        <w:rPr>
          <w:rFonts w:eastAsia="inter" w:cs="inter" w:ascii="inter" w:hAnsi="inter"/>
          <w:color w:val="000000"/>
        </w:rPr>
        <w:t xml:space="preserve"> BCA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Subject name/Code:</w:t>
      </w:r>
      <w:r>
        <w:rPr>
          <w:rFonts w:eastAsia="inter" w:cs="inter" w:ascii="inter" w:hAnsi="inter"/>
          <w:color w:val="000000"/>
        </w:rPr>
        <w:t xml:space="preserve"> Data Management System (23CAT-251/23CAP-252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ubmitted by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Name: [Your Nam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D: [Your ID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Section: [Your Section]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ubmitted to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Name: [Faculty Name]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BSTRAC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Mahindra Car Showroom Management System is a database-driven application designed to automate and streamline the operations of a Mahindra car dealership. The system manages customer information, car inventory, sales transactions, service records, and staff details, providing a centralized platform for efficient data handling and business analytics. The objective of this project is to replace manual processes with a robust, secure, and scalable solution that enhances operational efficiency and customer satisfaction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able of Content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roduction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1.1 Overview of the Project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1.2 Types of User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bjectiv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2.1 Purpose of the Project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2.2 Specific Goal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igning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3.1 Entity-Relationship (ER) Diagram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3.2 Relational Schema Diagram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3.3 Relational Schema (Detailed Explanation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atabas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4.1 Tables with Sample Data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4.2 Keys and Relationship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4.3 Normalization and Integrit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ding (Queries)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5.1 Table Creation Script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5.2 Data Insertion Querie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5.3 SELECT and JOIN Querie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5.4 Query Output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ult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6.1 Query Output Demonstration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6.2 Functional Output Summar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mmary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clusio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Introduc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1 Overview of the Projec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Mahindra Car Showroom Management System is designed to manage all aspects of a car dealership, including customer records, car inventory, sales, services, and staff. The system ensures efficient data storage, retrieval, and reporting, supporting business operations and decision-making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2 Types of User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les Executives:</w:t>
      </w:r>
      <w:r>
        <w:rPr>
          <w:rFonts w:eastAsia="inter" w:cs="inter" w:ascii="inter" w:hAnsi="inter"/>
          <w:color w:val="000000"/>
          <w:sz w:val="21"/>
        </w:rPr>
        <w:t xml:space="preserve"> Manage customer inquiries, sales, and follow-up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rvice Managers:</w:t>
      </w:r>
      <w:r>
        <w:rPr>
          <w:rFonts w:eastAsia="inter" w:cs="inter" w:ascii="inter" w:hAnsi="inter"/>
          <w:color w:val="000000"/>
          <w:sz w:val="21"/>
        </w:rPr>
        <w:t xml:space="preserve"> Oversee vehicle servicing and maintenance record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ventory Managers:</w:t>
      </w:r>
      <w:r>
        <w:rPr>
          <w:rFonts w:eastAsia="inter" w:cs="inter" w:ascii="inter" w:hAnsi="inter"/>
          <w:color w:val="000000"/>
          <w:sz w:val="21"/>
        </w:rPr>
        <w:t xml:space="preserve"> Track car stock, arrivals, and dispatche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ministrators:</w:t>
      </w:r>
      <w:r>
        <w:rPr>
          <w:rFonts w:eastAsia="inter" w:cs="inter" w:ascii="inter" w:hAnsi="inter"/>
          <w:color w:val="000000"/>
          <w:sz w:val="21"/>
        </w:rPr>
        <w:t xml:space="preserve"> Manage user roles, access, and generate report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Objectiv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1 Purpose of the Projec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 develop a robust and scalable database system that automates the management of a Mahindra car showroom, replacing manual processes with a centralized, efficient, and secure solu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2 Specific Goal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fficient storage and retrieval of customer and vehicle data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tracking of inventory and sale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nagement of service appointments and record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ole-based access for different staff member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ion of business reports and analytic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Design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 Entity-Relationship (ER) Diagram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(Insert ER Diagram here. Entities: Customers, Cars, Sales, Services, Staff, Payments. Relationships: Customer buys Car, Car is sold by Staff, Car is serviced, etc.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2 Relational Schema Diagram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(Insert Relational Schema Diagram here. Show tables and their relationships.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3 Relational Schema (Detailed Explanation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ers(CustomerID, Name, Email, Phone, Address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rs(CarID, Model, Variant, Color, Price, Status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ales(SaleID, CustomerID, CarID, SaleDate, StaffID, PaymentID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rvices(ServiceID, CarID, CustomerID, ServiceDate, Description, StaffID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ff(StaffID, Name, Role, Email, Phone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yments(PaymentID, Amount, PaymentDate, Method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Databas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1 Tables with Sample Data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(Provide sample data for each table, e.g., a few rows for Customers, Cars, etc.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2 Keys and Relationship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mary Keys:</w:t>
      </w:r>
      <w:r>
        <w:rPr>
          <w:rFonts w:eastAsia="inter" w:cs="inter" w:ascii="inter" w:hAnsi="inter"/>
          <w:color w:val="000000"/>
          <w:sz w:val="21"/>
        </w:rPr>
        <w:t xml:space="preserve"> CustomerID, CarID, SaleID, etc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eign Keys:</w:t>
      </w:r>
      <w:r>
        <w:rPr>
          <w:rFonts w:eastAsia="inter" w:cs="inter" w:ascii="inter" w:hAnsi="inter"/>
          <w:color w:val="000000"/>
          <w:sz w:val="21"/>
        </w:rPr>
        <w:t xml:space="preserve"> Sales.CustomerID → Customers.CustomerID, etc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3 Normalization and Integrity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 tables are normalized to at least 3NF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ferential integrity is enforced via foreign key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Coding (Queries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1 Table Creation Scripts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(Provide SQL CREATE TABLE statements for each table.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2 Data Insertion Queries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(Provide sample INSERT INTO statements for each table.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3 SELECT and JOIN Querie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st all available car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tu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vailab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how all sales with customer and car detail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ales.SaleID, Customers.Name, Cars.Model, Sales.SaleDat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ale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ustom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ales.Customer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ustomers.CustomerI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O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ales.CarI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rs.CarID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4 Query Outputs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(Show sample outputs for the above queries.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Resul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1 Query Output Demonstration</w: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(Screenshots or tables showing the result of sample queries.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2 Functional Output Summary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e system enables efficient management of customers, cars, sales, services, staff, and payments, with secure and normalized data storag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Summary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project demonstrates the application of database management principles to a real-world business scenario, ensuring streamlined operations, data integrity, and actionable insights for dealership management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y implementing this system, Mahindra car showrooms can automate their core processes, reduce manual errors, and enhance customer satisfaction through timely service and accurate record-keeping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[Add your signature, date, and any acknowledgments if required]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f you need the file in a different format or want a more customized template, let me know!</w:t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ed329dfeccd1a929e36a7d3f7b3a982f994e710e.png" TargetMode="Internal"/><Relationship Id="rId6" Type="http://schemas.openxmlformats.org/officeDocument/2006/relationships/hyperlink" Target="https://ppl-ai-file-upload.s3.amazonaws.com/web/direct-files/64147204/mahindra-car-showroom-management-system-project.docx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14T14:37:15.963Z</dcterms:created>
  <dcterms:modified xsi:type="dcterms:W3CDTF">2025-04-14T14:37:15.963Z</dcterms:modified>
</cp:coreProperties>
</file>